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297853f449e1192318fe40c146cefcfd1fc5f"/>
    <w:p>
      <w:pPr>
        <w:pStyle w:val="Heading2"/>
      </w:pPr>
      <w:r>
        <w:t xml:space="preserve">Unit 8 Lesson 6: Hagamos libros de números (parte 1)</w:t>
      </w:r>
    </w:p>
    <w:bookmarkEnd w:id="20"/>
    <w:bookmarkStart w:id="25" w:name="Xfcf8b3c0c3df6bdec2abcd34d42adba3c9c490e"/>
    <w:p>
      <w:pPr>
        <w:pStyle w:val="Heading3"/>
      </w:pPr>
      <w:r>
        <w:t xml:space="preserve">WU Observa y pregúntate: Usemos todas las man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57.4523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xploremos-libros-de-números"/>
    <w:p>
      <w:pPr>
        <w:pStyle w:val="Heading3"/>
      </w:pPr>
      <w:r>
        <w:t xml:space="preserve">1 Exploremos libros de núme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recorrido-por-la-escuela"/>
    <w:p>
      <w:pPr>
        <w:pStyle w:val="Heading3"/>
      </w:pPr>
      <w:r>
        <w:t xml:space="preserve">2 Recorrido por la escuel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8257.4863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58257.50687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257.53444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57.55537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57.57366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8Z</dcterms:created>
  <dcterms:modified xsi:type="dcterms:W3CDTF">2022-12-14T2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R6snHhw6xfkpJCyY8Z9DeQHdc9uJmGBx7dngT2Q0OLAD/rHWk78Zp2MVyY6zWcDnhkUSkyxJ2ClDjucPlAHg==</vt:lpwstr>
  </property>
</Properties>
</file>